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6E5F" w:rsidRDefault="004D60E2" w:rsidP="00007584">
      <w:pPr>
        <w:ind w:left="720" w:hanging="360"/>
      </w:pPr>
      <w:r>
        <w:t xml:space="preserve">Read pp. 43-54, and answer the questions below while reading. </w:t>
      </w:r>
      <w:r w:rsidR="00E74669">
        <w:t>Why is Marxist criticism problematic?</w:t>
      </w:r>
    </w:p>
    <w:p w:rsidR="000C4DBE" w:rsidRDefault="000C4DBE" w:rsidP="00E74669">
      <w:pPr>
        <w:pStyle w:val="Listaszerbekezds"/>
        <w:numPr>
          <w:ilvl w:val="0"/>
          <w:numId w:val="1"/>
        </w:numPr>
      </w:pPr>
      <w:r>
        <w:t>What’s missing from psychoanalytic theories, according to Marxists?</w:t>
      </w:r>
    </w:p>
    <w:p w:rsidR="000C4DBE" w:rsidRDefault="000C4DBE" w:rsidP="00E74669">
      <w:pPr>
        <w:pStyle w:val="Listaszerbekezds"/>
        <w:numPr>
          <w:ilvl w:val="0"/>
          <w:numId w:val="1"/>
        </w:numPr>
      </w:pPr>
      <w:r>
        <w:t>What do Marxists mean by culture?</w:t>
      </w:r>
    </w:p>
    <w:p w:rsidR="000C4DBE" w:rsidRDefault="000C4DBE" w:rsidP="00E74669">
      <w:pPr>
        <w:pStyle w:val="Listaszerbekezds"/>
        <w:numPr>
          <w:ilvl w:val="0"/>
          <w:numId w:val="1"/>
        </w:numPr>
      </w:pPr>
      <w:r>
        <w:t>What does it mean if a system is feudal? What does it mean that a system is capitalist in a Marxist framework?</w:t>
      </w:r>
    </w:p>
    <w:p w:rsidR="000C4DBE" w:rsidRDefault="000C4DBE" w:rsidP="00E74669">
      <w:pPr>
        <w:pStyle w:val="Listaszerbekezds"/>
        <w:numPr>
          <w:ilvl w:val="0"/>
          <w:numId w:val="1"/>
        </w:numPr>
      </w:pPr>
      <w:r>
        <w:t>What does “socioeconomic class” mean?</w:t>
      </w:r>
    </w:p>
    <w:p w:rsidR="000C4DBE" w:rsidRDefault="000C4DBE" w:rsidP="00E74669">
      <w:pPr>
        <w:pStyle w:val="Listaszerbekezds"/>
        <w:numPr>
          <w:ilvl w:val="0"/>
          <w:numId w:val="1"/>
        </w:numPr>
      </w:pPr>
      <w:r>
        <w:t>What is “historical materialism”?</w:t>
      </w:r>
    </w:p>
    <w:p w:rsidR="000C4DBE" w:rsidRDefault="000C4DBE" w:rsidP="00E74669">
      <w:pPr>
        <w:pStyle w:val="Listaszerbekezds"/>
        <w:numPr>
          <w:ilvl w:val="0"/>
          <w:numId w:val="1"/>
        </w:numPr>
      </w:pPr>
      <w:r>
        <w:t>How do Marxists see society? Do you agree with this perspective?</w:t>
      </w:r>
    </w:p>
    <w:p w:rsidR="000C4DBE" w:rsidRDefault="001551D5" w:rsidP="001551D5">
      <w:pPr>
        <w:pStyle w:val="Listaszerbekezds"/>
        <w:numPr>
          <w:ilvl w:val="0"/>
          <w:numId w:val="1"/>
        </w:numPr>
      </w:pPr>
      <w:r>
        <w:t>What are the elements of the American class system?</w:t>
      </w:r>
    </w:p>
    <w:p w:rsidR="001551D5" w:rsidRDefault="001551D5" w:rsidP="001551D5">
      <w:pPr>
        <w:pStyle w:val="Listaszerbekezds"/>
        <w:numPr>
          <w:ilvl w:val="0"/>
          <w:numId w:val="1"/>
        </w:numPr>
      </w:pPr>
      <w:r>
        <w:t>What</w:t>
      </w:r>
      <w:r w:rsidR="00E31128">
        <w:t xml:space="preserve"> are</w:t>
      </w:r>
      <w:r>
        <w:t xml:space="preserve"> the reason</w:t>
      </w:r>
      <w:r w:rsidR="00E31128">
        <w:t>s</w:t>
      </w:r>
      <w:r>
        <w:t xml:space="preserve"> why the poor don’t fight back?</w:t>
      </w:r>
    </w:p>
    <w:p w:rsidR="001551D5" w:rsidRPr="001551D5" w:rsidRDefault="001551D5" w:rsidP="001551D5">
      <w:pPr>
        <w:pStyle w:val="Listaszerbekezds"/>
        <w:rPr>
          <w:u w:val="single"/>
        </w:rPr>
      </w:pPr>
      <w:r w:rsidRPr="001551D5">
        <w:rPr>
          <w:u w:val="single"/>
        </w:rPr>
        <w:t>Ideology</w:t>
      </w:r>
    </w:p>
    <w:p w:rsidR="001551D5" w:rsidRDefault="001551D5" w:rsidP="001551D5">
      <w:pPr>
        <w:pStyle w:val="Listaszerbekezds"/>
        <w:numPr>
          <w:ilvl w:val="0"/>
          <w:numId w:val="1"/>
        </w:numPr>
      </w:pPr>
      <w:r>
        <w:t xml:space="preserve">What is the common characteristic of repressive ideologies? (give examples </w:t>
      </w:r>
      <w:r w:rsidR="004D60E2">
        <w:t>of</w:t>
      </w:r>
      <w:r>
        <w:t xml:space="preserve"> how thes</w:t>
      </w:r>
      <w:r w:rsidR="00E31128">
        <w:t>e</w:t>
      </w:r>
      <w:r>
        <w:t xml:space="preserve"> work)</w:t>
      </w:r>
    </w:p>
    <w:p w:rsidR="001551D5" w:rsidRDefault="001551D5" w:rsidP="001551D5">
      <w:pPr>
        <w:pStyle w:val="Listaszerbekezds"/>
        <w:numPr>
          <w:ilvl w:val="0"/>
          <w:numId w:val="1"/>
        </w:numPr>
      </w:pPr>
      <w:r>
        <w:t>Why are certain ideologies successful?</w:t>
      </w:r>
    </w:p>
    <w:p w:rsidR="00E31128" w:rsidRDefault="001551D5" w:rsidP="00E31128">
      <w:pPr>
        <w:pStyle w:val="Listaszerbekezds"/>
        <w:numPr>
          <w:ilvl w:val="0"/>
          <w:numId w:val="1"/>
        </w:numPr>
      </w:pPr>
      <w:r>
        <w:t xml:space="preserve">Why </w:t>
      </w:r>
      <w:r w:rsidR="00E31128">
        <w:t>are the characteristics of</w:t>
      </w:r>
      <w:r>
        <w:t xml:space="preserve"> capitalism?</w:t>
      </w:r>
    </w:p>
    <w:p w:rsidR="001551D5" w:rsidRDefault="00E31128" w:rsidP="001551D5">
      <w:pPr>
        <w:pStyle w:val="Listaszerbekezds"/>
        <w:numPr>
          <w:ilvl w:val="0"/>
          <w:numId w:val="1"/>
        </w:numPr>
      </w:pPr>
      <w:r>
        <w:t>What’s the reason why the middle-classes don’t ally with the poor? Why are their conceptions misguided?</w:t>
      </w:r>
    </w:p>
    <w:p w:rsidR="00E31128" w:rsidRDefault="00E31128" w:rsidP="001551D5">
      <w:pPr>
        <w:pStyle w:val="Listaszerbekezds"/>
        <w:numPr>
          <w:ilvl w:val="0"/>
          <w:numId w:val="1"/>
        </w:numPr>
      </w:pPr>
      <w:r>
        <w:t xml:space="preserve">What is the </w:t>
      </w:r>
      <w:r w:rsidRPr="00E31128">
        <w:rPr>
          <w:i/>
        </w:rPr>
        <w:t>American Dream</w:t>
      </w:r>
      <w:r>
        <w:t xml:space="preserve">? Why is it false? </w:t>
      </w:r>
    </w:p>
    <w:p w:rsidR="00E31128" w:rsidRDefault="00E31128" w:rsidP="001551D5">
      <w:pPr>
        <w:pStyle w:val="Listaszerbekezds"/>
        <w:numPr>
          <w:ilvl w:val="0"/>
          <w:numId w:val="1"/>
        </w:numPr>
      </w:pPr>
      <w:r>
        <w:t>Why do Marxists critique competition?</w:t>
      </w:r>
    </w:p>
    <w:p w:rsidR="00E31128" w:rsidRDefault="00E31128" w:rsidP="001551D5">
      <w:pPr>
        <w:pStyle w:val="Listaszerbekezds"/>
        <w:numPr>
          <w:ilvl w:val="0"/>
          <w:numId w:val="1"/>
        </w:numPr>
      </w:pPr>
      <w:r>
        <w:t>What is individualism? What is the main idea behind it? What is the Marist critique of individualism?</w:t>
      </w:r>
    </w:p>
    <w:p w:rsidR="00E31128" w:rsidRDefault="00E31128" w:rsidP="001551D5">
      <w:pPr>
        <w:pStyle w:val="Listaszerbekezds"/>
        <w:numPr>
          <w:ilvl w:val="0"/>
          <w:numId w:val="1"/>
        </w:numPr>
      </w:pPr>
      <w:r>
        <w:t>What is consumerism?</w:t>
      </w:r>
    </w:p>
    <w:p w:rsidR="002F2F3E" w:rsidRDefault="00E31128" w:rsidP="001551D5">
      <w:pPr>
        <w:pStyle w:val="Listaszerbekezds"/>
        <w:numPr>
          <w:ilvl w:val="0"/>
          <w:numId w:val="1"/>
        </w:numPr>
      </w:pPr>
      <w:r>
        <w:t>What is commodification?</w:t>
      </w:r>
    </w:p>
    <w:p w:rsidR="002F2F3E" w:rsidRDefault="002F2F3E" w:rsidP="001551D5">
      <w:pPr>
        <w:pStyle w:val="Listaszerbekezds"/>
        <w:numPr>
          <w:ilvl w:val="0"/>
          <w:numId w:val="1"/>
        </w:numPr>
      </w:pPr>
      <w:r>
        <w:t xml:space="preserve">What are the consequences of the ideology of the </w:t>
      </w:r>
      <w:r>
        <w:rPr>
          <w:i/>
        </w:rPr>
        <w:t>American Dream</w:t>
      </w:r>
      <w:r>
        <w:t xml:space="preserve">? </w:t>
      </w:r>
      <w:r w:rsidRPr="002F2F3E">
        <w:t>What are the things it does not take into consideration?</w:t>
      </w:r>
    </w:p>
    <w:p w:rsidR="004D60E2" w:rsidRDefault="002F2F3E" w:rsidP="001551D5">
      <w:pPr>
        <w:pStyle w:val="Listaszerbekezds"/>
        <w:numPr>
          <w:ilvl w:val="0"/>
          <w:numId w:val="1"/>
        </w:numPr>
      </w:pPr>
      <w:r>
        <w:t>What is false consciousness? How is it related to the ideology of the American Dream?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>What is classism?</w:t>
      </w:r>
      <w:r w:rsidR="002F2F3E">
        <w:t xml:space="preserve"> </w:t>
      </w:r>
    </w:p>
    <w:p w:rsidR="00E31128" w:rsidRDefault="004D60E2" w:rsidP="001551D5">
      <w:pPr>
        <w:pStyle w:val="Listaszerbekezds"/>
        <w:numPr>
          <w:ilvl w:val="0"/>
          <w:numId w:val="1"/>
        </w:numPr>
      </w:pPr>
      <w:r>
        <w:t>How do Marxists interpret patriotism?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>Why do Marxists consider religion “the opium of the people”?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>What do Marxist literary critics do?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>What’s wrong with the comic representation of a homeless person?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>What does the example of the “book” illustrate in terms of commodification? (bottom of p. 52)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>Give examples of the commodification of human beings?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>What does the survival of capitalism depend on?</w:t>
      </w:r>
    </w:p>
    <w:p w:rsidR="004D60E2" w:rsidRDefault="004D60E2" w:rsidP="001551D5">
      <w:pPr>
        <w:pStyle w:val="Listaszerbekezds"/>
        <w:numPr>
          <w:ilvl w:val="0"/>
          <w:numId w:val="1"/>
        </w:numPr>
      </w:pPr>
      <w:r>
        <w:t xml:space="preserve">Why is the family important for Marxism? (as </w:t>
      </w:r>
      <w:bookmarkStart w:id="0" w:name="_GoBack"/>
      <w:bookmarkEnd w:id="0"/>
      <w:r>
        <w:t>opposed to Psychoanalysis)</w:t>
      </w:r>
    </w:p>
    <w:sectPr w:rsidR="004D60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8E3F6E"/>
    <w:multiLevelType w:val="hybridMultilevel"/>
    <w:tmpl w:val="B736165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yMDcyNLGwMDczNTRX0lEKTi0uzszPAykwqgUA/M4BwywAAAA="/>
  </w:docVars>
  <w:rsids>
    <w:rsidRoot w:val="00E74669"/>
    <w:rsid w:val="00007584"/>
    <w:rsid w:val="000C4DBE"/>
    <w:rsid w:val="001551D5"/>
    <w:rsid w:val="002F2F3E"/>
    <w:rsid w:val="00421478"/>
    <w:rsid w:val="004D60E2"/>
    <w:rsid w:val="00E31128"/>
    <w:rsid w:val="00E74669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AE1D3CC-81B9-4452-834C-BCA1A93E1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746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24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4</cp:revision>
  <dcterms:created xsi:type="dcterms:W3CDTF">2025-02-28T09:06:00Z</dcterms:created>
  <dcterms:modified xsi:type="dcterms:W3CDTF">2026-03-1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f7f39b-308d-42b7-a9a9-9d048ab32677</vt:lpwstr>
  </property>
</Properties>
</file>